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41B2B" w14:textId="7F697AE9" w:rsidR="00EE13AC" w:rsidRPr="006A0553" w:rsidRDefault="00C41719" w:rsidP="00C41719">
      <w:pPr>
        <w:shd w:val="clear" w:color="auto" w:fill="FFFFFF"/>
        <w:spacing w:after="0" w:line="240" w:lineRule="auto"/>
        <w:ind w:right="833"/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</w:pPr>
      <w:r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 xml:space="preserve">Circular Economy </w:t>
      </w:r>
      <w:r w:rsidR="00B36720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 xml:space="preserve">Seed </w:t>
      </w:r>
      <w:r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>Fund</w:t>
      </w:r>
      <w:r w:rsidR="00570E4C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>ing</w:t>
      </w:r>
      <w:r w:rsidR="005A15A6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 xml:space="preserve"> 202</w:t>
      </w:r>
      <w:r w:rsidR="00883E58">
        <w:rPr>
          <w:rFonts w:ascii="Calibri" w:eastAsia="Times New Roman" w:hAnsi="Calibri" w:cs="Calibri"/>
          <w:b/>
          <w:bCs/>
          <w:color w:val="0C2344"/>
          <w:sz w:val="36"/>
          <w:szCs w:val="36"/>
          <w:lang w:eastAsia="en-CA"/>
        </w:rPr>
        <w:t>3</w:t>
      </w:r>
    </w:p>
    <w:p w14:paraId="0B56DDDA" w14:textId="0AB9FE39" w:rsidR="008827D2" w:rsidRDefault="00C41719" w:rsidP="008433F1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</w:pPr>
      <w:r w:rsidRPr="00C41719"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  <w:t>Proposal Form</w:t>
      </w:r>
    </w:p>
    <w:p w14:paraId="1E89A02E" w14:textId="6566F6B9" w:rsidR="00F732DA" w:rsidRPr="000F3E13" w:rsidRDefault="00F732DA" w:rsidP="000909FA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color w:val="000000" w:themeColor="text1"/>
          <w:lang w:eastAsia="en-CA"/>
        </w:rPr>
      </w:pPr>
      <w:r w:rsidRPr="000F3E13">
        <w:rPr>
          <w:rFonts w:ascii="Calibri" w:eastAsia="Times New Roman" w:hAnsi="Calibri" w:cs="Calibri"/>
          <w:color w:val="000000" w:themeColor="text1"/>
          <w:lang w:eastAsia="en-CA"/>
        </w:rPr>
        <w:t>Please revi</w:t>
      </w:r>
      <w:r w:rsidR="00F92C0A" w:rsidRPr="000F3E13">
        <w:rPr>
          <w:rFonts w:ascii="Calibri" w:eastAsia="Times New Roman" w:hAnsi="Calibri" w:cs="Calibri"/>
          <w:color w:val="000000" w:themeColor="text1"/>
          <w:lang w:eastAsia="en-CA"/>
        </w:rPr>
        <w:t xml:space="preserve">ew the </w:t>
      </w:r>
      <w:hyperlink r:id="rId8" w:history="1">
        <w:r w:rsidR="000909FA">
          <w:rPr>
            <w:rStyle w:val="Hyperlink"/>
            <w:rFonts w:ascii="Calibri" w:eastAsia="Times New Roman" w:hAnsi="Calibri" w:cs="Calibri"/>
            <w:lang w:eastAsia="en-CA"/>
          </w:rPr>
          <w:t>P</w:t>
        </w:r>
        <w:r w:rsidR="00F92C0A" w:rsidRPr="00DF5576">
          <w:rPr>
            <w:rStyle w:val="Hyperlink"/>
            <w:rFonts w:ascii="Calibri" w:eastAsia="Times New Roman" w:hAnsi="Calibri" w:cs="Calibri"/>
            <w:lang w:eastAsia="en-CA"/>
          </w:rPr>
          <w:t>rogra</w:t>
        </w:r>
        <w:r w:rsidR="00DF5576" w:rsidRPr="00DF5576">
          <w:rPr>
            <w:rStyle w:val="Hyperlink"/>
            <w:rFonts w:ascii="Calibri" w:eastAsia="Times New Roman" w:hAnsi="Calibri" w:cs="Calibri"/>
            <w:lang w:eastAsia="en-CA"/>
          </w:rPr>
          <w:t xml:space="preserve">m </w:t>
        </w:r>
        <w:r w:rsidR="000909FA">
          <w:rPr>
            <w:rStyle w:val="Hyperlink"/>
            <w:rFonts w:ascii="Calibri" w:eastAsia="Times New Roman" w:hAnsi="Calibri" w:cs="Calibri"/>
            <w:lang w:eastAsia="en-CA"/>
          </w:rPr>
          <w:t>Guideline</w:t>
        </w:r>
      </w:hyperlink>
      <w:r w:rsidR="00DF5576">
        <w:rPr>
          <w:rFonts w:ascii="Calibri" w:eastAsia="Times New Roman" w:hAnsi="Calibri" w:cs="Calibri"/>
          <w:color w:val="000000" w:themeColor="text1"/>
          <w:lang w:eastAsia="en-CA"/>
        </w:rPr>
        <w:t xml:space="preserve"> </w:t>
      </w:r>
      <w:r w:rsidRPr="000F3E13">
        <w:rPr>
          <w:rFonts w:ascii="Calibri" w:eastAsia="Times New Roman" w:hAnsi="Calibri" w:cs="Calibri"/>
          <w:color w:val="000000" w:themeColor="text1"/>
          <w:lang w:eastAsia="en-CA"/>
        </w:rPr>
        <w:t>before filling out this form.</w:t>
      </w:r>
    </w:p>
    <w:p w14:paraId="20D2D017" w14:textId="5209D320" w:rsidR="00F732DA" w:rsidRDefault="00F732DA" w:rsidP="008433F1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0C2344"/>
          <w:sz w:val="26"/>
          <w:szCs w:val="26"/>
          <w:lang w:eastAsia="en-CA"/>
        </w:rPr>
      </w:pPr>
    </w:p>
    <w:p w14:paraId="070DCC32" w14:textId="6506D442" w:rsidR="00551A90" w:rsidRPr="006A0553" w:rsidRDefault="00836A62" w:rsidP="00551A90">
      <w:pPr>
        <w:shd w:val="clear" w:color="auto" w:fill="FFFFFF"/>
        <w:spacing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>SME(s)</w:t>
      </w:r>
      <w:r w:rsidR="00C41719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</w:t>
      </w:r>
      <w:r w:rsidR="002D419C">
        <w:rPr>
          <w:rFonts w:ascii="Calibri" w:eastAsia="Times New Roman" w:hAnsi="Calibri" w:cs="Calibri"/>
          <w:b/>
          <w:bCs/>
          <w:color w:val="2F5D7C"/>
          <w:lang w:eastAsia="en-CA"/>
        </w:rPr>
        <w:t>information</w:t>
      </w:r>
      <w:r w:rsidR="00A61EAD"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4103"/>
        <w:gridCol w:w="5247"/>
      </w:tblGrid>
      <w:tr w:rsidR="003A3184" w:rsidRPr="006A0553" w14:paraId="45D84538" w14:textId="77777777" w:rsidTr="00053118">
        <w:trPr>
          <w:trHeight w:hRule="exact" w:val="529"/>
        </w:trPr>
        <w:tc>
          <w:tcPr>
            <w:tcW w:w="9350" w:type="dxa"/>
            <w:gridSpan w:val="2"/>
          </w:tcPr>
          <w:p w14:paraId="72D08DAE" w14:textId="3C844697" w:rsidR="003A3184" w:rsidRPr="006A0553" w:rsidRDefault="00053118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Legal</w:t>
            </w:r>
            <w:r w:rsidR="004B057A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 w:rsidR="003A3184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name: </w:t>
            </w:r>
          </w:p>
        </w:tc>
      </w:tr>
      <w:tr w:rsidR="00A6312A" w:rsidRPr="006A0553" w14:paraId="190C4B7E" w14:textId="77777777" w:rsidTr="00053118">
        <w:trPr>
          <w:trHeight w:hRule="exact" w:val="624"/>
        </w:trPr>
        <w:tc>
          <w:tcPr>
            <w:tcW w:w="4103" w:type="dxa"/>
          </w:tcPr>
          <w:p w14:paraId="541FE018" w14:textId="574C9E32" w:rsidR="00A6312A" w:rsidRPr="006A0553" w:rsidRDefault="00A6312A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Website:</w:t>
            </w:r>
          </w:p>
        </w:tc>
        <w:tc>
          <w:tcPr>
            <w:tcW w:w="5247" w:type="dxa"/>
          </w:tcPr>
          <w:p w14:paraId="65E4E404" w14:textId="707196F1" w:rsidR="00A6312A" w:rsidRPr="006A0553" w:rsidRDefault="00A6312A" w:rsidP="00C41719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ontact name</w:t>
            </w:r>
            <w:r w:rsidR="00C41719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, position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:</w:t>
            </w:r>
          </w:p>
        </w:tc>
      </w:tr>
      <w:tr w:rsidR="008433F1" w:rsidRPr="006A0553" w14:paraId="6A9FC36B" w14:textId="77777777" w:rsidTr="00053118">
        <w:trPr>
          <w:trHeight w:hRule="exact" w:val="624"/>
        </w:trPr>
        <w:tc>
          <w:tcPr>
            <w:tcW w:w="4103" w:type="dxa"/>
          </w:tcPr>
          <w:p w14:paraId="07B8D2AE" w14:textId="4B40C02C" w:rsidR="008433F1" w:rsidRPr="006A0553" w:rsidRDefault="008433F1" w:rsidP="00C41719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Email:</w:t>
            </w:r>
            <w:r w:rsidR="00053118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</w:p>
        </w:tc>
        <w:tc>
          <w:tcPr>
            <w:tcW w:w="5247" w:type="dxa"/>
          </w:tcPr>
          <w:p w14:paraId="58770FA3" w14:textId="77777777" w:rsidR="008433F1" w:rsidRPr="006A0553" w:rsidRDefault="008433F1" w:rsidP="008433F1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hone: </w:t>
            </w:r>
          </w:p>
        </w:tc>
      </w:tr>
      <w:tr w:rsidR="008433F1" w:rsidRPr="006A0553" w14:paraId="5273F738" w14:textId="77777777" w:rsidTr="00053118">
        <w:trPr>
          <w:trHeight w:hRule="exact" w:val="582"/>
        </w:trPr>
        <w:tc>
          <w:tcPr>
            <w:tcW w:w="9350" w:type="dxa"/>
            <w:gridSpan w:val="2"/>
          </w:tcPr>
          <w:p w14:paraId="686DAC32" w14:textId="212FD30B" w:rsidR="00C64EC4" w:rsidRPr="006A0553" w:rsidRDefault="008433F1" w:rsidP="00053118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Address:</w:t>
            </w:r>
            <w:r w:rsidR="000774BF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                                                             </w:t>
            </w:r>
          </w:p>
        </w:tc>
      </w:tr>
      <w:tr w:rsidR="006A0553" w:rsidRPr="006A0553" w14:paraId="4F1C31F1" w14:textId="77777777" w:rsidTr="008847C4">
        <w:trPr>
          <w:trHeight w:hRule="exact" w:val="718"/>
        </w:trPr>
        <w:tc>
          <w:tcPr>
            <w:tcW w:w="9350" w:type="dxa"/>
            <w:gridSpan w:val="2"/>
          </w:tcPr>
          <w:p w14:paraId="3D502745" w14:textId="51CBACA4" w:rsidR="006A0553" w:rsidRPr="006A0553" w:rsidRDefault="00706C26" w:rsidP="008847C4">
            <w:pPr>
              <w:shd w:val="clear" w:color="auto" w:fill="FFFFFF"/>
              <w:spacing w:after="6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</w:t>
            </w:r>
            <w:r w:rsidR="00AE3602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acknowledge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the</w:t>
            </w:r>
            <w:r w:rsidR="00AE3602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eligibility of the company for this program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: 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210587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a 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Canadian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or provincially incorporated busines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3355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less than 500 employees,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20041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 w:rsidR="008847C4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for-profit.</w:t>
            </w:r>
            <w:r w:rsidR="006A0553"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br/>
            </w:r>
          </w:p>
          <w:p w14:paraId="46FF66EB" w14:textId="77777777" w:rsidR="006A0553" w:rsidRPr="006A0553" w:rsidRDefault="006A0553" w:rsidP="00A6312A">
            <w:pPr>
              <w:spacing w:after="32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305E2E" w:rsidRPr="006A0553" w14:paraId="6A2E8C6E" w14:textId="77777777" w:rsidTr="006E2006">
        <w:trPr>
          <w:trHeight w:hRule="exact" w:val="960"/>
        </w:trPr>
        <w:tc>
          <w:tcPr>
            <w:tcW w:w="9350" w:type="dxa"/>
            <w:gridSpan w:val="2"/>
          </w:tcPr>
          <w:p w14:paraId="5B265F9A" w14:textId="42BE34EF" w:rsidR="00305E2E" w:rsidRPr="006A0553" w:rsidRDefault="00305E2E" w:rsidP="006E2006">
            <w:pPr>
              <w:shd w:val="clear" w:color="auto" w:fill="FFFFFF"/>
              <w:spacing w:after="60"/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Please acknowledge you have not participated in the UBC Circular Economy Seed Funding program in the past</w:t>
            </w:r>
            <w:r w:rsidR="006E2006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(otherwise, please contact the program coordinator)</w:t>
            </w:r>
            <w:r w:rsidRPr="006A055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:  </w:t>
            </w:r>
            <w:sdt>
              <w:sdtPr>
                <w:rPr>
                  <w:rFonts w:ascii="Calibri" w:eastAsia="Times New Roman" w:hAnsi="Calibri" w:cs="Calibri"/>
                  <w:color w:val="000000" w:themeColor="text1"/>
                  <w:lang w:eastAsia="en-CA"/>
                </w:rPr>
                <w:id w:val="-995872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color w:val="000000" w:themeColor="text1"/>
                    <w:lang w:eastAsia="en-CA"/>
                  </w:rPr>
                  <w:t>☐</w:t>
                </w:r>
              </w:sdtContent>
            </w:sdt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 we have not </w:t>
            </w:r>
            <w:r w:rsidR="006E2006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reviously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received technical support through this program. </w:t>
            </w:r>
          </w:p>
        </w:tc>
      </w:tr>
      <w:tr w:rsidR="000D6722" w:rsidRPr="006A0553" w14:paraId="7C80F2A2" w14:textId="77777777" w:rsidTr="00053118">
        <w:trPr>
          <w:trHeight w:hRule="exact" w:val="1385"/>
        </w:trPr>
        <w:tc>
          <w:tcPr>
            <w:tcW w:w="9350" w:type="dxa"/>
            <w:gridSpan w:val="2"/>
          </w:tcPr>
          <w:p w14:paraId="658B25D8" w14:textId="6254D3C6" w:rsidR="00053118" w:rsidRDefault="000D6722" w:rsidP="00062A23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Please provide the name and email address of the SME’s current </w:t>
            </w:r>
            <w:r w:rsidRPr="00241E1C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 xml:space="preserve">NRC IRAP Industrial </w:t>
            </w: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Technology Advisor (ITA)</w:t>
            </w:r>
            <w:r w:rsidR="00062A23"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; having an ITA is required for the project approval.</w:t>
            </w:r>
          </w:p>
          <w:p w14:paraId="7383B7E2" w14:textId="74D8DE96" w:rsidR="00053118" w:rsidRDefault="00053118" w:rsidP="005C31CA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  <w:p w14:paraId="6BD7CD0D" w14:textId="50E258E4" w:rsidR="00053118" w:rsidRDefault="00053118" w:rsidP="005C31CA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  <w:p w14:paraId="01F704D4" w14:textId="36B5B23E" w:rsidR="00053118" w:rsidRPr="006A0553" w:rsidRDefault="00053118" w:rsidP="005C31CA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  <w:tr w:rsidR="008847C4" w:rsidRPr="006A0553" w14:paraId="3FAAD150" w14:textId="77777777" w:rsidTr="008847C4">
        <w:trPr>
          <w:trHeight w:hRule="exact" w:val="1177"/>
        </w:trPr>
        <w:tc>
          <w:tcPr>
            <w:tcW w:w="9350" w:type="dxa"/>
            <w:gridSpan w:val="2"/>
          </w:tcPr>
          <w:p w14:paraId="172CC7CD" w14:textId="77777777" w:rsidR="008847C4" w:rsidRDefault="008847C4" w:rsidP="008847C4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CA"/>
              </w:rPr>
              <w:t>Please provide a brief description about your company, and its products, services or R&amp;D activities.</w:t>
            </w:r>
          </w:p>
          <w:p w14:paraId="7D36F03A" w14:textId="2A3761F9" w:rsidR="008847C4" w:rsidRDefault="008847C4" w:rsidP="00053118">
            <w:pPr>
              <w:outlineLvl w:val="3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</w:tbl>
    <w:p w14:paraId="07B4CBF6" w14:textId="3B78BC52" w:rsidR="008B48D1" w:rsidRPr="006A0553" w:rsidRDefault="00DF5576" w:rsidP="00AE3602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>F</w:t>
      </w:r>
      <w:r w:rsidR="00641A9F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aculty </w:t>
      </w:r>
      <w:r w:rsidR="008827D2">
        <w:rPr>
          <w:rFonts w:ascii="Calibri" w:eastAsia="Times New Roman" w:hAnsi="Calibri" w:cs="Calibri"/>
          <w:b/>
          <w:bCs/>
          <w:color w:val="2F5D7C"/>
          <w:lang w:eastAsia="en-CA"/>
        </w:rPr>
        <w:t>member</w:t>
      </w:r>
      <w:r w:rsidR="00027AFA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 leading the project</w:t>
      </w:r>
    </w:p>
    <w:tbl>
      <w:tblPr>
        <w:tblStyle w:val="PlainTable4"/>
        <w:tblW w:w="9348" w:type="dxa"/>
        <w:tblLayout w:type="fixed"/>
        <w:tblLook w:val="04A0" w:firstRow="1" w:lastRow="0" w:firstColumn="1" w:lastColumn="0" w:noHBand="0" w:noVBand="1"/>
      </w:tblPr>
      <w:tblGrid>
        <w:gridCol w:w="2827"/>
        <w:gridCol w:w="3544"/>
        <w:gridCol w:w="2977"/>
      </w:tblGrid>
      <w:tr w:rsidR="00981395" w:rsidRPr="006A0553" w14:paraId="61E1D89B" w14:textId="77777777" w:rsidTr="008827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0154F0" w14:textId="77777777" w:rsidR="00981395" w:rsidRPr="006A0553" w:rsidRDefault="00981395" w:rsidP="00587BA9">
            <w:pPr>
              <w:ind w:right="833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Full name</w:t>
            </w:r>
          </w:p>
        </w:tc>
        <w:tc>
          <w:tcPr>
            <w:tcW w:w="354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245A58" w14:textId="6C2D734D" w:rsidR="00981395" w:rsidRPr="006A0553" w:rsidRDefault="005A5CA1" w:rsidP="005A5CA1">
            <w:pPr>
              <w:ind w:right="83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Department</w:t>
            </w:r>
            <w:r w:rsidR="00D251E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, university</w:t>
            </w:r>
          </w:p>
        </w:tc>
        <w:tc>
          <w:tcPr>
            <w:tcW w:w="297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1AAD609" w14:textId="77777777" w:rsidR="00981395" w:rsidRPr="006A0553" w:rsidRDefault="00981395" w:rsidP="00587BA9">
            <w:pPr>
              <w:ind w:right="83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  <w:r w:rsidRPr="006A0553"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  <w:t>Email</w:t>
            </w:r>
          </w:p>
        </w:tc>
      </w:tr>
      <w:tr w:rsidR="002B357E" w:rsidRPr="006A0553" w14:paraId="4BD950E5" w14:textId="77777777" w:rsidTr="00B07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3F9B22" w14:textId="0A7EA985" w:rsidR="00981395" w:rsidRPr="006A0553" w:rsidRDefault="00981395" w:rsidP="008827D2">
            <w:pPr>
              <w:ind w:right="-105"/>
              <w:rPr>
                <w:rFonts w:ascii="Calibri" w:eastAsia="Times New Roman" w:hAnsi="Calibri" w:cs="Calibri"/>
                <w:b w:val="0"/>
                <w:bCs w:val="0"/>
                <w:color w:val="000000" w:themeColor="text1"/>
                <w:lang w:eastAsia="en-CA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32F459D" w14:textId="198E01F1" w:rsidR="00D251E3" w:rsidRPr="006A0553" w:rsidRDefault="00D251E3" w:rsidP="00D251E3">
            <w:pPr>
              <w:ind w:right="-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8E5ED8" w14:textId="2AC294AE" w:rsidR="00981395" w:rsidRPr="006A0553" w:rsidRDefault="00981395" w:rsidP="002B357E">
            <w:pPr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CA"/>
              </w:rPr>
            </w:pPr>
          </w:p>
        </w:tc>
      </w:tr>
    </w:tbl>
    <w:p w14:paraId="2FD3831F" w14:textId="3369B182" w:rsidR="003A3184" w:rsidRPr="006A0553" w:rsidRDefault="003A3184" w:rsidP="00AE3602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Project </w:t>
      </w:r>
      <w:r w:rsidR="002D419C">
        <w:rPr>
          <w:rFonts w:ascii="Calibri" w:eastAsia="Times New Roman" w:hAnsi="Calibri" w:cs="Calibri"/>
          <w:b/>
          <w:bCs/>
          <w:color w:val="2F5D7C"/>
          <w:lang w:eastAsia="en-CA"/>
        </w:rPr>
        <w:t>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50"/>
      </w:tblGrid>
      <w:tr w:rsidR="00CA5375" w:rsidRPr="006A0553" w14:paraId="6D9F40BA" w14:textId="77777777" w:rsidTr="00B07248">
        <w:trPr>
          <w:trHeight w:val="732"/>
        </w:trPr>
        <w:tc>
          <w:tcPr>
            <w:tcW w:w="9350" w:type="dxa"/>
          </w:tcPr>
          <w:p w14:paraId="3A7585B1" w14:textId="77777777" w:rsidR="004E4B51" w:rsidRDefault="00CA5375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 w:rsidRPr="006A0553">
              <w:rPr>
                <w:rFonts w:ascii="Calibri" w:hAnsi="Calibri" w:cs="Calibri"/>
                <w:color w:val="000000" w:themeColor="text1"/>
              </w:rPr>
              <w:t>Project title:</w:t>
            </w:r>
          </w:p>
          <w:p w14:paraId="3F59A86D" w14:textId="58045D20" w:rsidR="004717FE" w:rsidRPr="004717FE" w:rsidRDefault="004717FE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053118" w:rsidRPr="006A0553" w14:paraId="44DD2DD1" w14:textId="77777777" w:rsidTr="00053118">
        <w:trPr>
          <w:trHeight w:val="678"/>
        </w:trPr>
        <w:tc>
          <w:tcPr>
            <w:tcW w:w="9350" w:type="dxa"/>
          </w:tcPr>
          <w:p w14:paraId="58836C43" w14:textId="29C15219" w:rsidR="00053118" w:rsidRPr="006A0553" w:rsidRDefault="00053118" w:rsidP="00053118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 w:rsidRPr="006A0553">
              <w:rPr>
                <w:rFonts w:ascii="Calibri" w:hAnsi="Calibri" w:cs="Calibri"/>
                <w:color w:val="000000" w:themeColor="text1"/>
              </w:rPr>
              <w:t>Start date</w:t>
            </w:r>
            <w:r>
              <w:rPr>
                <w:rFonts w:ascii="Calibri" w:hAnsi="Calibri" w:cs="Calibri"/>
                <w:color w:val="000000" w:themeColor="text1"/>
              </w:rPr>
              <w:t xml:space="preserve">: </w:t>
            </w:r>
          </w:p>
        </w:tc>
      </w:tr>
      <w:tr w:rsidR="00053118" w:rsidRPr="006A0553" w14:paraId="3AB21271" w14:textId="77777777" w:rsidTr="004E4B51">
        <w:trPr>
          <w:trHeight w:val="859"/>
        </w:trPr>
        <w:tc>
          <w:tcPr>
            <w:tcW w:w="9350" w:type="dxa"/>
          </w:tcPr>
          <w:p w14:paraId="755AE28C" w14:textId="1BFB3E54" w:rsidR="00053118" w:rsidRPr="006A0553" w:rsidRDefault="00053118" w:rsidP="008847C4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End date (projec</w:t>
            </w:r>
            <w:r w:rsidR="005A15A6">
              <w:rPr>
                <w:rFonts w:ascii="Calibri" w:hAnsi="Calibri" w:cs="Calibri"/>
                <w:color w:val="000000" w:themeColor="text1"/>
              </w:rPr>
              <w:t xml:space="preserve">t must end before </w:t>
            </w:r>
            <w:r w:rsidR="0007421C">
              <w:rPr>
                <w:rFonts w:ascii="Calibri" w:hAnsi="Calibri" w:cs="Calibri"/>
                <w:color w:val="000000" w:themeColor="text1"/>
              </w:rPr>
              <w:t>December 31</w:t>
            </w:r>
            <w:r w:rsidR="005A15A6">
              <w:rPr>
                <w:rFonts w:ascii="Calibri" w:hAnsi="Calibri" w:cs="Calibri"/>
                <w:color w:val="000000" w:themeColor="text1"/>
              </w:rPr>
              <w:t>, 2023</w:t>
            </w:r>
            <w:r>
              <w:rPr>
                <w:rFonts w:ascii="Calibri" w:hAnsi="Calibri" w:cs="Calibri"/>
                <w:color w:val="000000" w:themeColor="text1"/>
              </w:rPr>
              <w:t xml:space="preserve">): </w:t>
            </w:r>
          </w:p>
        </w:tc>
      </w:tr>
      <w:tr w:rsidR="00CA5375" w:rsidRPr="006A0553" w14:paraId="75E93412" w14:textId="77777777" w:rsidTr="00665C69">
        <w:trPr>
          <w:trHeight w:val="2154"/>
        </w:trPr>
        <w:tc>
          <w:tcPr>
            <w:tcW w:w="9350" w:type="dxa"/>
          </w:tcPr>
          <w:p w14:paraId="35A35D6A" w14:textId="4C5774CE" w:rsidR="006F012E" w:rsidRDefault="002D419C" w:rsidP="00125B8A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lastRenderedPageBreak/>
              <w:t xml:space="preserve">Project </w:t>
            </w:r>
            <w:r w:rsidR="00125B8A">
              <w:rPr>
                <w:rFonts w:ascii="Calibri" w:hAnsi="Calibri" w:cs="Calibri"/>
                <w:color w:val="000000" w:themeColor="text1"/>
              </w:rPr>
              <w:t>description</w:t>
            </w:r>
            <w:r>
              <w:rPr>
                <w:rFonts w:ascii="Calibri" w:hAnsi="Calibri" w:cs="Calibri"/>
                <w:color w:val="000000" w:themeColor="text1"/>
              </w:rPr>
              <w:t xml:space="preserve"> and relevance to circular economy </w:t>
            </w:r>
            <w:r w:rsidR="000973BA">
              <w:rPr>
                <w:rFonts w:ascii="Calibri" w:hAnsi="Calibri" w:cs="Calibri"/>
                <w:color w:val="000000" w:themeColor="text1"/>
              </w:rPr>
              <w:t>(25</w:t>
            </w:r>
            <w:r w:rsidR="00D45CEC">
              <w:rPr>
                <w:rFonts w:ascii="Calibri" w:hAnsi="Calibri" w:cs="Calibri"/>
                <w:color w:val="000000" w:themeColor="text1"/>
              </w:rPr>
              <w:t>0</w:t>
            </w:r>
            <w:r w:rsidR="00053118">
              <w:rPr>
                <w:rFonts w:ascii="Calibri" w:hAnsi="Calibri" w:cs="Calibri"/>
                <w:color w:val="000000" w:themeColor="text1"/>
              </w:rPr>
              <w:t>-500</w:t>
            </w:r>
            <w:r w:rsidR="00D45CEC">
              <w:rPr>
                <w:rFonts w:ascii="Calibri" w:hAnsi="Calibri" w:cs="Calibri"/>
                <w:color w:val="000000" w:themeColor="text1"/>
              </w:rPr>
              <w:t xml:space="preserve"> words)</w:t>
            </w:r>
            <w:r w:rsidR="00CA5375" w:rsidRPr="006A0553">
              <w:rPr>
                <w:rFonts w:ascii="Calibri" w:hAnsi="Calibri" w:cs="Calibri"/>
                <w:color w:val="000000" w:themeColor="text1"/>
              </w:rPr>
              <w:t>:</w:t>
            </w:r>
          </w:p>
          <w:p w14:paraId="7CB9907E" w14:textId="6E7E568C" w:rsidR="004717FE" w:rsidRPr="00665C69" w:rsidRDefault="004717FE" w:rsidP="004717FE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0973BA" w:rsidRPr="006A0553" w14:paraId="5AC43516" w14:textId="77777777" w:rsidTr="00665C69">
        <w:trPr>
          <w:trHeight w:val="2154"/>
        </w:trPr>
        <w:tc>
          <w:tcPr>
            <w:tcW w:w="9350" w:type="dxa"/>
          </w:tcPr>
          <w:p w14:paraId="4B7B7855" w14:textId="7E2B4C4E" w:rsidR="000973BA" w:rsidRDefault="000973BA" w:rsidP="008A31F0">
            <w:pPr>
              <w:shd w:val="clear" w:color="auto" w:fill="FFFFFF"/>
              <w:tabs>
                <w:tab w:val="left" w:pos="8249"/>
              </w:tabs>
              <w:ind w:right="833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Project </w:t>
            </w:r>
            <w:r w:rsidR="008A31F0">
              <w:rPr>
                <w:rFonts w:ascii="Calibri" w:hAnsi="Calibri" w:cs="Calibri"/>
                <w:color w:val="000000" w:themeColor="text1"/>
              </w:rPr>
              <w:t>work plan within the specified time frame (describe in bullet points):</w:t>
            </w:r>
          </w:p>
        </w:tc>
      </w:tr>
    </w:tbl>
    <w:p w14:paraId="74F2A724" w14:textId="2592AB92" w:rsidR="002D419C" w:rsidRPr="006A0553" w:rsidRDefault="002D419C" w:rsidP="002D419C">
      <w:pPr>
        <w:shd w:val="clear" w:color="auto" w:fill="FFFFFF"/>
        <w:spacing w:before="240" w:after="0" w:line="240" w:lineRule="auto"/>
        <w:outlineLvl w:val="3"/>
        <w:rPr>
          <w:rFonts w:ascii="Calibri" w:eastAsia="Times New Roman" w:hAnsi="Calibri" w:cs="Calibri"/>
          <w:b/>
          <w:bCs/>
          <w:color w:val="2F5D7C"/>
          <w:lang w:eastAsia="en-CA"/>
        </w:rPr>
      </w:pPr>
      <w:r w:rsidRPr="006A0553"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Project </w:t>
      </w:r>
      <w:r>
        <w:rPr>
          <w:rFonts w:ascii="Calibri" w:eastAsia="Times New Roman" w:hAnsi="Calibri" w:cs="Calibri"/>
          <w:b/>
          <w:bCs/>
          <w:color w:val="2F5D7C"/>
          <w:lang w:eastAsia="en-CA"/>
        </w:rPr>
        <w:t>budge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47"/>
        <w:gridCol w:w="2268"/>
        <w:gridCol w:w="4535"/>
      </w:tblGrid>
      <w:tr w:rsidR="001A00BD" w:rsidRPr="006A0553" w14:paraId="57A3123B" w14:textId="77777777" w:rsidTr="00D45CEC">
        <w:trPr>
          <w:trHeight w:hRule="exact" w:val="286"/>
        </w:trPr>
        <w:tc>
          <w:tcPr>
            <w:tcW w:w="2547" w:type="dxa"/>
          </w:tcPr>
          <w:p w14:paraId="4BC35136" w14:textId="4219D96C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Cost item</w:t>
            </w:r>
          </w:p>
        </w:tc>
        <w:tc>
          <w:tcPr>
            <w:tcW w:w="2268" w:type="dxa"/>
          </w:tcPr>
          <w:p w14:paraId="1F0F6FC4" w14:textId="1BF64E40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Amount</w:t>
            </w:r>
          </w:p>
        </w:tc>
        <w:tc>
          <w:tcPr>
            <w:tcW w:w="4535" w:type="dxa"/>
          </w:tcPr>
          <w:p w14:paraId="0FBCC375" w14:textId="2BA19D6E" w:rsidR="001A00BD" w:rsidRPr="001A00BD" w:rsidRDefault="001A00BD" w:rsidP="003C1984">
            <w:pPr>
              <w:shd w:val="clear" w:color="auto" w:fill="FFFFFF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1A00BD">
              <w:rPr>
                <w:rFonts w:ascii="Calibri" w:hAnsi="Calibri" w:cs="Calibri"/>
                <w:b/>
                <w:bCs/>
                <w:color w:val="000000" w:themeColor="text1"/>
              </w:rPr>
              <w:t>Note</w:t>
            </w:r>
          </w:p>
        </w:tc>
      </w:tr>
      <w:tr w:rsidR="001A00BD" w:rsidRPr="006A0553" w14:paraId="3308DFB9" w14:textId="77777777" w:rsidTr="00D45CEC">
        <w:trPr>
          <w:trHeight w:val="317"/>
        </w:trPr>
        <w:tc>
          <w:tcPr>
            <w:tcW w:w="2547" w:type="dxa"/>
          </w:tcPr>
          <w:p w14:paraId="382F998F" w14:textId="35CF8074" w:rsidR="001A00BD" w:rsidRDefault="001A00BD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Salary</w:t>
            </w:r>
          </w:p>
        </w:tc>
        <w:tc>
          <w:tcPr>
            <w:tcW w:w="2268" w:type="dxa"/>
          </w:tcPr>
          <w:p w14:paraId="1522D90B" w14:textId="77777777" w:rsidR="001A00BD" w:rsidRDefault="001A00BD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4535" w:type="dxa"/>
          </w:tcPr>
          <w:p w14:paraId="4C82050F" w14:textId="3C0DA0F8" w:rsidR="001A00BD" w:rsidRDefault="008A31F0" w:rsidP="008A31F0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M</w:t>
            </w:r>
            <w:r w:rsidR="004717FE">
              <w:rPr>
                <w:rFonts w:ascii="Calibri" w:hAnsi="Calibri" w:cs="Calibri"/>
                <w:color w:val="000000" w:themeColor="text1"/>
              </w:rPr>
              <w:t>ax $</w:t>
            </w:r>
            <w:r>
              <w:rPr>
                <w:rFonts w:ascii="Calibri" w:hAnsi="Calibri" w:cs="Calibri"/>
                <w:color w:val="000000" w:themeColor="text1"/>
              </w:rPr>
              <w:t>9,000</w:t>
            </w:r>
            <w:r w:rsidR="008053BC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</w:tr>
      <w:tr w:rsidR="001A00BD" w:rsidRPr="006A0553" w14:paraId="6AFA6790" w14:textId="77777777" w:rsidTr="00D45CEC">
        <w:trPr>
          <w:trHeight w:val="315"/>
        </w:trPr>
        <w:tc>
          <w:tcPr>
            <w:tcW w:w="2547" w:type="dxa"/>
          </w:tcPr>
          <w:p w14:paraId="723D9A4C" w14:textId="4874981B" w:rsidR="001A00BD" w:rsidRDefault="008A31F0" w:rsidP="00AE13DB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Project management fee</w:t>
            </w:r>
            <w:r w:rsidR="004717FE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2204FE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268" w:type="dxa"/>
          </w:tcPr>
          <w:p w14:paraId="40555836" w14:textId="45A327DE" w:rsidR="001A00BD" w:rsidRDefault="008A31F0" w:rsidP="008A31F0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$1000</w:t>
            </w:r>
          </w:p>
        </w:tc>
        <w:tc>
          <w:tcPr>
            <w:tcW w:w="4535" w:type="dxa"/>
          </w:tcPr>
          <w:p w14:paraId="3809CC96" w14:textId="2C92FC9E" w:rsidR="002204FE" w:rsidRDefault="00B36720" w:rsidP="008A31F0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Fixed amount to cover the costs of </w:t>
            </w:r>
            <w:r w:rsidR="008A31F0">
              <w:rPr>
                <w:rFonts w:ascii="Calibri" w:hAnsi="Calibri" w:cs="Calibri"/>
                <w:color w:val="000000" w:themeColor="text1"/>
              </w:rPr>
              <w:t>coordinating and managing the project by UBC staff at the Materials and Manufacturing Research Institute.</w:t>
            </w:r>
            <w:r w:rsidR="00A67335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</w:tr>
      <w:tr w:rsidR="002204FE" w:rsidRPr="006A0553" w14:paraId="052BF39C" w14:textId="77777777" w:rsidTr="00D45CEC">
        <w:trPr>
          <w:trHeight w:val="315"/>
        </w:trPr>
        <w:tc>
          <w:tcPr>
            <w:tcW w:w="2547" w:type="dxa"/>
          </w:tcPr>
          <w:p w14:paraId="40FCB0FA" w14:textId="5B2DF46B" w:rsidR="002204FE" w:rsidRDefault="002204FE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Total</w:t>
            </w:r>
          </w:p>
        </w:tc>
        <w:tc>
          <w:tcPr>
            <w:tcW w:w="2268" w:type="dxa"/>
          </w:tcPr>
          <w:p w14:paraId="391E5065" w14:textId="77777777" w:rsidR="002204FE" w:rsidRDefault="002204FE" w:rsidP="003C1984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</w:p>
        </w:tc>
        <w:tc>
          <w:tcPr>
            <w:tcW w:w="4535" w:type="dxa"/>
          </w:tcPr>
          <w:p w14:paraId="5AFF09E8" w14:textId="612CBCF6" w:rsidR="002204FE" w:rsidRDefault="008A31F0" w:rsidP="008A31F0">
            <w:pPr>
              <w:shd w:val="clear" w:color="auto" w:fill="FFFFFF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Max $10,000</w:t>
            </w:r>
          </w:p>
        </w:tc>
      </w:tr>
      <w:tr w:rsidR="00CA5375" w:rsidRPr="006A0553" w14:paraId="71061E87" w14:textId="77777777" w:rsidTr="008053BC">
        <w:trPr>
          <w:trHeight w:val="3468"/>
        </w:trPr>
        <w:tc>
          <w:tcPr>
            <w:tcW w:w="9350" w:type="dxa"/>
            <w:gridSpan w:val="3"/>
          </w:tcPr>
          <w:p w14:paraId="5FFF79EF" w14:textId="066AA843" w:rsidR="00CA1715" w:rsidRPr="00AE3602" w:rsidRDefault="009A2E9A" w:rsidP="009A2E9A">
            <w:pPr>
              <w:numPr>
                <w:ilvl w:val="0"/>
                <w:numId w:val="18"/>
              </w:numPr>
              <w:shd w:val="clear" w:color="auto" w:fill="FFFFFF"/>
              <w:spacing w:line="372" w:lineRule="atLeast"/>
              <w:ind w:left="0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J</w:t>
            </w:r>
            <w:r w:rsidR="002D419C">
              <w:rPr>
                <w:rFonts w:ascii="Calibri" w:hAnsi="Calibri" w:cs="Calibri"/>
                <w:color w:val="000000" w:themeColor="text1"/>
              </w:rPr>
              <w:t>ustification</w:t>
            </w:r>
            <w:r>
              <w:rPr>
                <w:rFonts w:ascii="Calibri" w:hAnsi="Calibri" w:cs="Calibri"/>
                <w:color w:val="000000" w:themeColor="text1"/>
              </w:rPr>
              <w:t xml:space="preserve"> for the requested salary</w:t>
            </w:r>
            <w:r w:rsidR="00B36720" w:rsidRPr="004717FE">
              <w:rPr>
                <w:rFonts w:ascii="Calibri" w:hAnsi="Calibri" w:cs="Calibri"/>
                <w:color w:val="000000" w:themeColor="text1"/>
              </w:rPr>
              <w:t>—</w:t>
            </w:r>
            <w:r w:rsidR="00B36720">
              <w:rPr>
                <w:rFonts w:ascii="Calibri" w:hAnsi="Calibri" w:cs="Calibri"/>
                <w:color w:val="000000" w:themeColor="text1"/>
              </w:rPr>
              <w:t xml:space="preserve">briefly </w:t>
            </w:r>
            <w:r w:rsidR="008A31F0">
              <w:rPr>
                <w:rFonts w:ascii="Calibri" w:hAnsi="Calibri" w:cs="Calibri"/>
                <w:color w:val="000000" w:themeColor="text1"/>
              </w:rPr>
              <w:t>explain</w:t>
            </w:r>
            <w:r w:rsidR="00B36720">
              <w:rPr>
                <w:rFonts w:ascii="Calibri" w:hAnsi="Calibri" w:cs="Calibri"/>
                <w:color w:val="000000" w:themeColor="text1"/>
              </w:rPr>
              <w:t xml:space="preserve"> the number of </w:t>
            </w:r>
            <w:r>
              <w:rPr>
                <w:rFonts w:ascii="Calibri" w:hAnsi="Calibri" w:cs="Calibri"/>
                <w:color w:val="000000" w:themeColor="text1"/>
              </w:rPr>
              <w:t xml:space="preserve">anticipated research assistants, </w:t>
            </w:r>
            <w:r w:rsidR="00B36720">
              <w:rPr>
                <w:rFonts w:ascii="Calibri" w:hAnsi="Calibri" w:cs="Calibri"/>
                <w:color w:val="000000" w:themeColor="text1"/>
              </w:rPr>
              <w:t>their expected tasks an</w:t>
            </w:r>
            <w:r w:rsidR="00A67335">
              <w:rPr>
                <w:rFonts w:ascii="Calibri" w:hAnsi="Calibri" w:cs="Calibri"/>
                <w:color w:val="000000" w:themeColor="text1"/>
              </w:rPr>
              <w:t>d number of work hours @$40/hr</w:t>
            </w:r>
            <w:r w:rsidR="00B36720">
              <w:rPr>
                <w:rFonts w:ascii="Calibri" w:hAnsi="Calibri" w:cs="Calibri"/>
                <w:color w:val="000000" w:themeColor="text1"/>
              </w:rPr>
              <w:t>:</w:t>
            </w:r>
          </w:p>
          <w:p w14:paraId="7D092FBC" w14:textId="77777777" w:rsidR="00CA1715" w:rsidRDefault="00CA1715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1B775863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FF83406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D6C8A03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5EB46099" w14:textId="77777777" w:rsidR="008053B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  <w:p w14:paraId="7162A94F" w14:textId="27F78BA1" w:rsidR="008053BC" w:rsidRPr="00D45CEC" w:rsidRDefault="008053BC" w:rsidP="008053BC">
            <w:pPr>
              <w:shd w:val="clear" w:color="auto" w:fill="FFFFFF"/>
              <w:spacing w:line="372" w:lineRule="atLeast"/>
              <w:rPr>
                <w:rFonts w:ascii="Calibri" w:hAnsi="Calibri" w:cs="Calibri"/>
                <w:color w:val="000000" w:themeColor="text1"/>
              </w:rPr>
            </w:pPr>
          </w:p>
        </w:tc>
      </w:tr>
    </w:tbl>
    <w:p w14:paraId="12CE115D" w14:textId="77777777" w:rsidR="000B3B06" w:rsidRDefault="000B3B06" w:rsidP="008827D2">
      <w:pPr>
        <w:shd w:val="clear" w:color="auto" w:fill="FFFFFF"/>
        <w:spacing w:before="240" w:after="0" w:line="240" w:lineRule="auto"/>
        <w:ind w:right="833"/>
        <w:rPr>
          <w:rFonts w:ascii="Calibri" w:eastAsia="Times New Roman" w:hAnsi="Calibri" w:cs="Calibri"/>
          <w:b/>
          <w:bCs/>
          <w:color w:val="2F5D7C"/>
          <w:lang w:eastAsia="en-CA"/>
        </w:rPr>
      </w:pPr>
      <w:r>
        <w:rPr>
          <w:rFonts w:ascii="Calibri" w:eastAsia="Times New Roman" w:hAnsi="Calibri" w:cs="Calibri"/>
          <w:b/>
          <w:bCs/>
          <w:color w:val="2F5D7C"/>
          <w:lang w:eastAsia="en-CA"/>
        </w:rPr>
        <w:t xml:space="preserve">Submission: </w:t>
      </w:r>
      <w:r w:rsidR="008827D2">
        <w:rPr>
          <w:rFonts w:ascii="Calibri" w:eastAsia="Times New Roman" w:hAnsi="Calibri" w:cs="Calibri"/>
          <w:color w:val="000000" w:themeColor="text1"/>
          <w:lang w:eastAsia="en-CA"/>
        </w:rPr>
        <w:t>Please email</w:t>
      </w:r>
      <w:r w:rsidR="009E5314" w:rsidRPr="009E5314">
        <w:rPr>
          <w:rFonts w:ascii="Calibri" w:eastAsia="Times New Roman" w:hAnsi="Calibri" w:cs="Calibri"/>
          <w:color w:val="000000" w:themeColor="text1"/>
          <w:lang w:eastAsia="en-CA"/>
        </w:rPr>
        <w:t xml:space="preserve"> the </w:t>
      </w:r>
      <w:r w:rsidR="009E5314">
        <w:rPr>
          <w:rFonts w:ascii="Calibri" w:eastAsia="Times New Roman" w:hAnsi="Calibri" w:cs="Calibri"/>
          <w:color w:val="000000" w:themeColor="text1"/>
          <w:lang w:eastAsia="en-CA"/>
        </w:rPr>
        <w:t xml:space="preserve">proposal </w:t>
      </w:r>
      <w:r w:rsidR="008827D2">
        <w:rPr>
          <w:rFonts w:ascii="Calibri" w:eastAsia="Times New Roman" w:hAnsi="Calibri" w:cs="Calibri"/>
          <w:color w:val="000000" w:themeColor="text1"/>
          <w:lang w:eastAsia="en-CA"/>
        </w:rPr>
        <w:t>form to mahdi.takaffoli@ubc.ca.</w:t>
      </w:r>
    </w:p>
    <w:p w14:paraId="1F77C22F" w14:textId="06CCC8B9" w:rsidR="00665C69" w:rsidRPr="006A0553" w:rsidRDefault="00665C69" w:rsidP="003A3184">
      <w:pPr>
        <w:shd w:val="clear" w:color="auto" w:fill="FFFFFF"/>
        <w:spacing w:after="0" w:line="240" w:lineRule="auto"/>
        <w:ind w:right="833"/>
        <w:rPr>
          <w:rFonts w:ascii="Calibri" w:eastAsia="Times New Roman" w:hAnsi="Calibri" w:cs="Calibri"/>
          <w:b/>
          <w:bCs/>
          <w:color w:val="2F5D7C"/>
          <w:lang w:eastAsia="en-CA"/>
        </w:rPr>
      </w:pPr>
    </w:p>
    <w:sectPr w:rsidR="00665C69" w:rsidRPr="006A0553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B474E" w14:textId="77777777" w:rsidR="00F46128" w:rsidRDefault="00F46128" w:rsidP="00302B9E">
      <w:pPr>
        <w:spacing w:after="0" w:line="240" w:lineRule="auto"/>
      </w:pPr>
      <w:r>
        <w:separator/>
      </w:r>
    </w:p>
  </w:endnote>
  <w:endnote w:type="continuationSeparator" w:id="0">
    <w:p w14:paraId="7CF9F7BE" w14:textId="77777777" w:rsidR="00F46128" w:rsidRDefault="00F46128" w:rsidP="00302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F004E" w14:textId="77777777" w:rsidR="00302B9E" w:rsidRDefault="00DB0635" w:rsidP="00302B9E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E3A7459" wp14:editId="238E712C">
              <wp:simplePos x="0" y="0"/>
              <wp:positionH relativeFrom="margin">
                <wp:posOffset>-982980</wp:posOffset>
              </wp:positionH>
              <wp:positionV relativeFrom="paragraph">
                <wp:posOffset>85629</wp:posOffset>
              </wp:positionV>
              <wp:extent cx="7909991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09991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C23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79ABFB" id="Straight Connector 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77.4pt,6.75pt" to="545.4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" strokecolor="#0c2344" strokeweight="1pt">
              <v:stroke joinstyle="miter"/>
              <w10:wrap anchorx="margin"/>
            </v:line>
          </w:pict>
        </mc:Fallback>
      </mc:AlternateContent>
    </w:r>
    <w:r w:rsidR="00302B9E" w:rsidRPr="00302B9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A985BC2" wp14:editId="3204F2DA">
              <wp:simplePos x="0" y="0"/>
              <wp:positionH relativeFrom="column">
                <wp:posOffset>6143996</wp:posOffset>
              </wp:positionH>
              <wp:positionV relativeFrom="paragraph">
                <wp:posOffset>246380</wp:posOffset>
              </wp:positionV>
              <wp:extent cx="1722755" cy="215265"/>
              <wp:effectExtent l="0" t="0" r="0" b="0"/>
              <wp:wrapNone/>
              <wp:docPr id="35" name="Text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22755" cy="21526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4E50ADD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mri.ubc.c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A985BC2" id="_x0000_t202" coordsize="21600,21600" o:spt="202" path="m,l,21600r21600,l21600,xe">
              <v:stroke joinstyle="miter"/>
              <v:path gradientshapeok="t" o:connecttype="rect"/>
            </v:shapetype>
            <v:shape id="TextBox 34" o:spid="_x0000_s1027" type="#_x0000_t202" style="position:absolute;margin-left:483.8pt;margin-top:19.4pt;width:135.65pt;height:16.9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" filled="f" stroked="f">
              <v:textbox style="mso-fit-shape-to-text:t">
                <w:txbxContent>
                  <w:p w14:paraId="44E50ADD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mmri.ubc.ca</w:t>
                    </w:r>
                  </w:p>
                </w:txbxContent>
              </v:textbox>
            </v:shape>
          </w:pict>
        </mc:Fallback>
      </mc:AlternateContent>
    </w:r>
    <w:r w:rsidR="00302B9E" w:rsidRPr="00302B9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2E552B7" wp14:editId="32A2EED4">
              <wp:simplePos x="0" y="0"/>
              <wp:positionH relativeFrom="column">
                <wp:posOffset>-914400</wp:posOffset>
              </wp:positionH>
              <wp:positionV relativeFrom="paragraph">
                <wp:posOffset>130705</wp:posOffset>
              </wp:positionV>
              <wp:extent cx="3089275" cy="461645"/>
              <wp:effectExtent l="0" t="0" r="0" b="0"/>
              <wp:wrapNone/>
              <wp:docPr id="33" name="Text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89275" cy="46164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1FFA3FC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MMRI</w:t>
                          </w:r>
                        </w:p>
                        <w:p w14:paraId="7743017D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EME 2131, 1137 Alumni Avenue</w:t>
                          </w:r>
                        </w:p>
                        <w:p w14:paraId="609D1DDB" w14:textId="77777777" w:rsidR="00302B9E" w:rsidRPr="00983026" w:rsidRDefault="00302B9E" w:rsidP="00302B9E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ajorHAnsi" w:hAnsiTheme="majorHAnsi" w:cstheme="majorHAnsi"/>
                              <w:color w:val="000000" w:themeColor="text1"/>
                            </w:rPr>
                          </w:pPr>
                          <w:r w:rsidRPr="00983026">
                            <w:rPr>
                              <w:rFonts w:asciiTheme="majorHAnsi" w:eastAsia="Verdana" w:hAnsiTheme="majorHAnsi" w:cstheme="majorHAnsi"/>
                              <w:color w:val="000000" w:themeColor="text1"/>
                              <w:kern w:val="24"/>
                              <w:sz w:val="16"/>
                              <w:szCs w:val="16"/>
                              <w:lang w:val="en-US"/>
                            </w:rPr>
                            <w:t>Kelowna, BC Canada V1V 1V7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02E552B7" id="TextBox 32" o:spid="_x0000_s1028" type="#_x0000_t202" style="position:absolute;margin-left:-1in;margin-top:10.3pt;width:243.25pt;height:36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" filled="f" stroked="f">
              <v:textbox style="mso-fit-shape-to-text:t">
                <w:txbxContent>
                  <w:p w14:paraId="71FFA3FC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MMRI</w:t>
                    </w:r>
                  </w:p>
                  <w:p w14:paraId="7743017D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EME 2131, 1137 Alumni Avenue</w:t>
                    </w:r>
                  </w:p>
                  <w:p w14:paraId="609D1DDB" w14:textId="77777777" w:rsidR="00302B9E" w:rsidRPr="00983026" w:rsidRDefault="00302B9E" w:rsidP="00302B9E">
                    <w:pPr>
                      <w:pStyle w:val="NormalWeb"/>
                      <w:spacing w:before="0" w:beforeAutospacing="0" w:after="0" w:afterAutospacing="0"/>
                      <w:rPr>
                        <w:rFonts w:asciiTheme="majorHAnsi" w:hAnsiTheme="majorHAnsi" w:cstheme="majorHAnsi"/>
                        <w:color w:val="000000" w:themeColor="text1"/>
                      </w:rPr>
                    </w:pPr>
                    <w:r w:rsidRPr="00983026">
                      <w:rPr>
                        <w:rFonts w:asciiTheme="majorHAnsi" w:eastAsia="Verdana" w:hAnsiTheme="majorHAnsi" w:cstheme="majorHAnsi"/>
                        <w:color w:val="000000" w:themeColor="text1"/>
                        <w:kern w:val="24"/>
                        <w:sz w:val="16"/>
                        <w:szCs w:val="16"/>
                        <w:lang w:val="en-US"/>
                      </w:rPr>
                      <w:t>Kelowna, BC Canada V1V 1V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2FD43" w14:textId="77777777" w:rsidR="00F46128" w:rsidRDefault="00F46128" w:rsidP="00302B9E">
      <w:pPr>
        <w:spacing w:after="0" w:line="240" w:lineRule="auto"/>
      </w:pPr>
      <w:r>
        <w:separator/>
      </w:r>
    </w:p>
  </w:footnote>
  <w:footnote w:type="continuationSeparator" w:id="0">
    <w:p w14:paraId="30C57090" w14:textId="77777777" w:rsidR="00F46128" w:rsidRDefault="00F46128" w:rsidP="00302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7F10D" w14:textId="77777777" w:rsidR="00302B9E" w:rsidRDefault="00302B9E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10A6F7A" wp14:editId="18638978">
              <wp:simplePos x="0" y="0"/>
              <wp:positionH relativeFrom="column">
                <wp:posOffset>1777042</wp:posOffset>
              </wp:positionH>
              <wp:positionV relativeFrom="paragraph">
                <wp:posOffset>119763</wp:posOffset>
              </wp:positionV>
              <wp:extent cx="5063645" cy="0"/>
              <wp:effectExtent l="0" t="0" r="2286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63645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C23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DA8C2E" id="Straight Connector 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9.9pt,9.45pt" to="538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" strokecolor="#0c2344" strokeweight="1pt">
              <v:stroke joinstyle="miter"/>
            </v:line>
          </w:pict>
        </mc:Fallback>
      </mc:AlternateContent>
    </w: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D9D7485" wp14:editId="5C8BE76F">
              <wp:simplePos x="0" y="0"/>
              <wp:positionH relativeFrom="column">
                <wp:posOffset>-785004</wp:posOffset>
              </wp:positionH>
              <wp:positionV relativeFrom="paragraph">
                <wp:posOffset>-277052</wp:posOffset>
              </wp:positionV>
              <wp:extent cx="3407434" cy="724618"/>
              <wp:effectExtent l="0" t="0" r="254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07434" cy="72461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FB10546" w14:textId="77777777" w:rsidR="00302B9E" w:rsidRDefault="00302B9E">
                          <w:r w:rsidRPr="00302B9E">
                            <w:rPr>
                              <w:noProof/>
                              <w:lang w:eastAsia="en-CA"/>
                            </w:rPr>
                            <w:drawing>
                              <wp:inline distT="0" distB="0" distL="0" distR="0" wp14:anchorId="6F04B6C0" wp14:editId="22E3C5E8">
                                <wp:extent cx="2518526" cy="526211"/>
                                <wp:effectExtent l="0" t="0" r="0" b="7620"/>
                                <wp:docPr id="3" name="Picture 3" descr="F:\Admin\MMRI Logos\Signatue-01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F:\Admin\MMRI Logos\Signatue-01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597146" cy="54263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D9D748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61.8pt;margin-top:-21.8pt;width:268.3pt;height:57.0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" fillcolor="white [3201]" stroked="f" strokeweight=".5pt">
              <v:textbox>
                <w:txbxContent>
                  <w:p w14:paraId="2FB10546" w14:textId="77777777" w:rsidR="00302B9E" w:rsidRDefault="00302B9E">
                    <w:r w:rsidRPr="00302B9E">
                      <w:rPr>
                        <w:noProof/>
                        <w:lang w:eastAsia="en-CA"/>
                      </w:rPr>
                      <w:drawing>
                        <wp:inline distT="0" distB="0" distL="0" distR="0" wp14:anchorId="6F04B6C0" wp14:editId="22E3C5E8">
                          <wp:extent cx="2518526" cy="526211"/>
                          <wp:effectExtent l="0" t="0" r="0" b="7620"/>
                          <wp:docPr id="3" name="Picture 3" descr="F:\Admin\MMRI Logos\Signatue-01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F:\Admin\MMRI Logos\Signatue-01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597146" cy="54263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795C"/>
    <w:multiLevelType w:val="hybridMultilevel"/>
    <w:tmpl w:val="11BC9A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22082"/>
    <w:multiLevelType w:val="hybridMultilevel"/>
    <w:tmpl w:val="4112B0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A71E2A"/>
    <w:multiLevelType w:val="hybridMultilevel"/>
    <w:tmpl w:val="684C8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A1701"/>
    <w:multiLevelType w:val="multilevel"/>
    <w:tmpl w:val="55563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F96CFD"/>
    <w:multiLevelType w:val="multilevel"/>
    <w:tmpl w:val="E5B4A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717916"/>
    <w:multiLevelType w:val="hybridMultilevel"/>
    <w:tmpl w:val="F01634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B3961"/>
    <w:multiLevelType w:val="hybridMultilevel"/>
    <w:tmpl w:val="67EE8AD6"/>
    <w:lvl w:ilvl="0" w:tplc="11F2C8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833DA"/>
    <w:multiLevelType w:val="hybridMultilevel"/>
    <w:tmpl w:val="E0ACC3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4D11AF"/>
    <w:multiLevelType w:val="multilevel"/>
    <w:tmpl w:val="31E46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BD0866"/>
    <w:multiLevelType w:val="hybridMultilevel"/>
    <w:tmpl w:val="FC3C22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56419"/>
    <w:multiLevelType w:val="multilevel"/>
    <w:tmpl w:val="DD688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806AB3"/>
    <w:multiLevelType w:val="multilevel"/>
    <w:tmpl w:val="3B687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DC17F6C"/>
    <w:multiLevelType w:val="hybridMultilevel"/>
    <w:tmpl w:val="3CE480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295838"/>
    <w:multiLevelType w:val="multilevel"/>
    <w:tmpl w:val="2F2CF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FE1B9E"/>
    <w:multiLevelType w:val="hybridMultilevel"/>
    <w:tmpl w:val="7A1267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04E9C"/>
    <w:multiLevelType w:val="hybridMultilevel"/>
    <w:tmpl w:val="F1C816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664E42"/>
    <w:multiLevelType w:val="hybridMultilevel"/>
    <w:tmpl w:val="754A0E04"/>
    <w:lvl w:ilvl="0" w:tplc="F1D65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570FC9"/>
    <w:multiLevelType w:val="multilevel"/>
    <w:tmpl w:val="AA4A8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8249296">
    <w:abstractNumId w:val="3"/>
  </w:num>
  <w:num w:numId="2" w16cid:durableId="563103029">
    <w:abstractNumId w:val="9"/>
  </w:num>
  <w:num w:numId="3" w16cid:durableId="1630891943">
    <w:abstractNumId w:val="13"/>
  </w:num>
  <w:num w:numId="4" w16cid:durableId="1917126842">
    <w:abstractNumId w:val="14"/>
  </w:num>
  <w:num w:numId="5" w16cid:durableId="1157763924">
    <w:abstractNumId w:val="11"/>
  </w:num>
  <w:num w:numId="6" w16cid:durableId="944191189">
    <w:abstractNumId w:val="5"/>
  </w:num>
  <w:num w:numId="7" w16cid:durableId="542442707">
    <w:abstractNumId w:val="2"/>
  </w:num>
  <w:num w:numId="8" w16cid:durableId="118227526">
    <w:abstractNumId w:val="1"/>
  </w:num>
  <w:num w:numId="9" w16cid:durableId="1554151806">
    <w:abstractNumId w:val="12"/>
  </w:num>
  <w:num w:numId="10" w16cid:durableId="1045259241">
    <w:abstractNumId w:val="17"/>
  </w:num>
  <w:num w:numId="11" w16cid:durableId="621573861">
    <w:abstractNumId w:val="8"/>
  </w:num>
  <w:num w:numId="12" w16cid:durableId="317807867">
    <w:abstractNumId w:val="16"/>
  </w:num>
  <w:num w:numId="13" w16cid:durableId="962886931">
    <w:abstractNumId w:val="6"/>
  </w:num>
  <w:num w:numId="14" w16cid:durableId="1849754695">
    <w:abstractNumId w:val="15"/>
  </w:num>
  <w:num w:numId="15" w16cid:durableId="956449099">
    <w:abstractNumId w:val="7"/>
  </w:num>
  <w:num w:numId="16" w16cid:durableId="297565323">
    <w:abstractNumId w:val="0"/>
  </w:num>
  <w:num w:numId="17" w16cid:durableId="363211824">
    <w:abstractNumId w:val="10"/>
  </w:num>
  <w:num w:numId="18" w16cid:durableId="19516213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rO0MDYwMzUzNjdX0lEKTi0uzszPAykwrAUAwJhSJSwAAAA="/>
  </w:docVars>
  <w:rsids>
    <w:rsidRoot w:val="00A602DF"/>
    <w:rsid w:val="00000AEF"/>
    <w:rsid w:val="00027AFA"/>
    <w:rsid w:val="00042DAE"/>
    <w:rsid w:val="00053118"/>
    <w:rsid w:val="00055DA8"/>
    <w:rsid w:val="00062A23"/>
    <w:rsid w:val="0007421C"/>
    <w:rsid w:val="000774BF"/>
    <w:rsid w:val="00084774"/>
    <w:rsid w:val="000909FA"/>
    <w:rsid w:val="000973BA"/>
    <w:rsid w:val="000B3B06"/>
    <w:rsid w:val="000C03B2"/>
    <w:rsid w:val="000D6722"/>
    <w:rsid w:val="000E6A2C"/>
    <w:rsid w:val="000F3E13"/>
    <w:rsid w:val="00125B8A"/>
    <w:rsid w:val="0012605A"/>
    <w:rsid w:val="00137D8D"/>
    <w:rsid w:val="00185BF5"/>
    <w:rsid w:val="001A00BD"/>
    <w:rsid w:val="001A6484"/>
    <w:rsid w:val="001C2EB1"/>
    <w:rsid w:val="001D25DC"/>
    <w:rsid w:val="001E6C74"/>
    <w:rsid w:val="002204FE"/>
    <w:rsid w:val="00241E1C"/>
    <w:rsid w:val="00254DF9"/>
    <w:rsid w:val="002B357E"/>
    <w:rsid w:val="002C0F5C"/>
    <w:rsid w:val="002D419C"/>
    <w:rsid w:val="00302B9E"/>
    <w:rsid w:val="00305E2E"/>
    <w:rsid w:val="003503EC"/>
    <w:rsid w:val="003825C6"/>
    <w:rsid w:val="003932C5"/>
    <w:rsid w:val="003A3184"/>
    <w:rsid w:val="003C1984"/>
    <w:rsid w:val="003D64E2"/>
    <w:rsid w:val="003E120F"/>
    <w:rsid w:val="0041649F"/>
    <w:rsid w:val="00417FF2"/>
    <w:rsid w:val="004717FE"/>
    <w:rsid w:val="00473F7D"/>
    <w:rsid w:val="00486831"/>
    <w:rsid w:val="00491BFD"/>
    <w:rsid w:val="004B057A"/>
    <w:rsid w:val="004B3AC3"/>
    <w:rsid w:val="004E4B51"/>
    <w:rsid w:val="00516EE5"/>
    <w:rsid w:val="0054560B"/>
    <w:rsid w:val="00551A90"/>
    <w:rsid w:val="00570E4C"/>
    <w:rsid w:val="00572FBA"/>
    <w:rsid w:val="00587BA9"/>
    <w:rsid w:val="005A15A6"/>
    <w:rsid w:val="005A3B0C"/>
    <w:rsid w:val="005A5CA1"/>
    <w:rsid w:val="005B275B"/>
    <w:rsid w:val="005C31CA"/>
    <w:rsid w:val="005D4640"/>
    <w:rsid w:val="005F30F7"/>
    <w:rsid w:val="0061086B"/>
    <w:rsid w:val="00620C34"/>
    <w:rsid w:val="00641A9F"/>
    <w:rsid w:val="006428D5"/>
    <w:rsid w:val="00657059"/>
    <w:rsid w:val="00665C69"/>
    <w:rsid w:val="006A0553"/>
    <w:rsid w:val="006A5CAE"/>
    <w:rsid w:val="006E2006"/>
    <w:rsid w:val="006F012E"/>
    <w:rsid w:val="00706C26"/>
    <w:rsid w:val="0074562A"/>
    <w:rsid w:val="00787315"/>
    <w:rsid w:val="0079097C"/>
    <w:rsid w:val="007D00B1"/>
    <w:rsid w:val="007D5695"/>
    <w:rsid w:val="008053BC"/>
    <w:rsid w:val="00807817"/>
    <w:rsid w:val="00810A86"/>
    <w:rsid w:val="00836A62"/>
    <w:rsid w:val="008433F1"/>
    <w:rsid w:val="00846E4C"/>
    <w:rsid w:val="00874D1A"/>
    <w:rsid w:val="008827D2"/>
    <w:rsid w:val="00883E58"/>
    <w:rsid w:val="008847C4"/>
    <w:rsid w:val="008855D7"/>
    <w:rsid w:val="008A31F0"/>
    <w:rsid w:val="008B48D1"/>
    <w:rsid w:val="008B612A"/>
    <w:rsid w:val="008D786F"/>
    <w:rsid w:val="008E095C"/>
    <w:rsid w:val="008F12C0"/>
    <w:rsid w:val="009239B8"/>
    <w:rsid w:val="00940D25"/>
    <w:rsid w:val="00946021"/>
    <w:rsid w:val="00981395"/>
    <w:rsid w:val="00983026"/>
    <w:rsid w:val="009A2E9A"/>
    <w:rsid w:val="009B386B"/>
    <w:rsid w:val="009C40AC"/>
    <w:rsid w:val="009C5135"/>
    <w:rsid w:val="009E2AAC"/>
    <w:rsid w:val="009E5314"/>
    <w:rsid w:val="009F2B51"/>
    <w:rsid w:val="00A1501D"/>
    <w:rsid w:val="00A15907"/>
    <w:rsid w:val="00A17971"/>
    <w:rsid w:val="00A33857"/>
    <w:rsid w:val="00A602DF"/>
    <w:rsid w:val="00A61EAD"/>
    <w:rsid w:val="00A6312A"/>
    <w:rsid w:val="00A67335"/>
    <w:rsid w:val="00AB51CE"/>
    <w:rsid w:val="00AE13DB"/>
    <w:rsid w:val="00AE3602"/>
    <w:rsid w:val="00AE4989"/>
    <w:rsid w:val="00B07248"/>
    <w:rsid w:val="00B36720"/>
    <w:rsid w:val="00BB5CCE"/>
    <w:rsid w:val="00BE4975"/>
    <w:rsid w:val="00BF5B93"/>
    <w:rsid w:val="00C25D44"/>
    <w:rsid w:val="00C41719"/>
    <w:rsid w:val="00C5679E"/>
    <w:rsid w:val="00C64EC4"/>
    <w:rsid w:val="00CA1715"/>
    <w:rsid w:val="00CA5375"/>
    <w:rsid w:val="00CF5041"/>
    <w:rsid w:val="00D05D9F"/>
    <w:rsid w:val="00D21521"/>
    <w:rsid w:val="00D251E3"/>
    <w:rsid w:val="00D43F4E"/>
    <w:rsid w:val="00D45CEC"/>
    <w:rsid w:val="00D75982"/>
    <w:rsid w:val="00DB0635"/>
    <w:rsid w:val="00DF5576"/>
    <w:rsid w:val="00E772A9"/>
    <w:rsid w:val="00ED6138"/>
    <w:rsid w:val="00EE13AC"/>
    <w:rsid w:val="00EF6A70"/>
    <w:rsid w:val="00F22B80"/>
    <w:rsid w:val="00F46128"/>
    <w:rsid w:val="00F732DA"/>
    <w:rsid w:val="00F736ED"/>
    <w:rsid w:val="00F83064"/>
    <w:rsid w:val="00F92C0A"/>
    <w:rsid w:val="00FA38B2"/>
    <w:rsid w:val="00FA6D85"/>
    <w:rsid w:val="00FF2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38D0A"/>
  <w15:chartTrackingRefBased/>
  <w15:docId w15:val="{365DB6BE-22E5-48E6-A2C3-953C6D8A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E13A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E13AC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EE13AC"/>
    <w:rPr>
      <w:b/>
      <w:bCs/>
    </w:rPr>
  </w:style>
  <w:style w:type="paragraph" w:styleId="NormalWeb">
    <w:name w:val="Normal (Web)"/>
    <w:basedOn w:val="Normal"/>
    <w:uiPriority w:val="99"/>
    <w:unhideWhenUsed/>
    <w:rsid w:val="00EE13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EE13A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13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B9E"/>
  </w:style>
  <w:style w:type="paragraph" w:styleId="Footer">
    <w:name w:val="footer"/>
    <w:basedOn w:val="Normal"/>
    <w:link w:val="FooterChar"/>
    <w:uiPriority w:val="99"/>
    <w:unhideWhenUsed/>
    <w:rsid w:val="00302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B9E"/>
  </w:style>
  <w:style w:type="table" w:styleId="TableGrid">
    <w:name w:val="Table Grid"/>
    <w:basedOn w:val="TableNormal"/>
    <w:uiPriority w:val="39"/>
    <w:rsid w:val="008433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98139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98139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uiPriority w:val="44"/>
    <w:rsid w:val="00587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B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1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3184">
          <w:marLeft w:val="570"/>
          <w:marRight w:val="57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685792">
              <w:marLeft w:val="262"/>
              <w:marRight w:val="262"/>
              <w:marTop w:val="262"/>
              <w:marBottom w:val="26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1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78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15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2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mri.ubc.ca/cesf-nationa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25FCB-8DA9-427E-884A-9791602CD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34</Words>
  <Characters>1593</Characters>
  <Application>Microsoft Office Word</Application>
  <DocSecurity>0</DocSecurity>
  <Lines>3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kaffo</dc:creator>
  <cp:keywords/>
  <dc:description/>
  <cp:lastModifiedBy>Mahdi Takaffoli</cp:lastModifiedBy>
  <cp:revision>14</cp:revision>
  <cp:lastPrinted>2019-12-01T22:26:00Z</cp:lastPrinted>
  <dcterms:created xsi:type="dcterms:W3CDTF">2019-12-15T03:43:00Z</dcterms:created>
  <dcterms:modified xsi:type="dcterms:W3CDTF">2023-04-25T17:05:00Z</dcterms:modified>
</cp:coreProperties>
</file>